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FDACF" w14:textId="1299ED33" w:rsidR="00202E1B" w:rsidRPr="00C16A87" w:rsidRDefault="00131ECF" w:rsidP="00202E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 w:hint="cs"/>
          <w:sz w:val="24"/>
          <w:szCs w:val="24"/>
          <w:u w:val="single"/>
          <w:rtl/>
        </w:rPr>
        <w:t>מטלה 1:</w:t>
      </w:r>
      <w:r>
        <w:rPr>
          <w:rFonts w:ascii="Arial" w:hAnsi="Arial" w:cs="Arial" w:hint="cs"/>
          <w:sz w:val="24"/>
          <w:szCs w:val="24"/>
          <w:u w:val="single"/>
        </w:rPr>
        <w:t xml:space="preserve"> </w:t>
      </w:r>
    </w:p>
    <w:p w14:paraId="78831050" w14:textId="18ADA1C2" w:rsidR="006B2BB0" w:rsidRDefault="006B2BB0" w:rsidP="00EB6F45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 xml:space="preserve">תרגיל זה נועד </w:t>
      </w:r>
      <w:r w:rsidR="00131ECF">
        <w:rPr>
          <w:rFonts w:ascii="Arial" w:hAnsi="Arial" w:cs="Arial" w:hint="cs"/>
          <w:sz w:val="24"/>
          <w:szCs w:val="24"/>
          <w:rtl/>
        </w:rPr>
        <w:t>ל</w:t>
      </w:r>
      <w:r>
        <w:rPr>
          <w:rFonts w:ascii="Arial" w:hAnsi="Arial" w:cs="Arial" w:hint="cs"/>
          <w:sz w:val="24"/>
          <w:szCs w:val="24"/>
          <w:rtl/>
        </w:rPr>
        <w:t xml:space="preserve">היכרות עם שפת </w:t>
      </w:r>
      <w:r>
        <w:rPr>
          <w:rFonts w:ascii="Arial" w:hAnsi="Arial" w:cs="Arial"/>
          <w:sz w:val="24"/>
          <w:szCs w:val="24"/>
          <w:rtl/>
        </w:rPr>
        <w:t>C++</w:t>
      </w:r>
      <w:r>
        <w:rPr>
          <w:rFonts w:ascii="Arial" w:hAnsi="Arial" w:cs="Arial" w:hint="cs"/>
          <w:sz w:val="24"/>
          <w:szCs w:val="24"/>
          <w:rtl/>
        </w:rPr>
        <w:t xml:space="preserve"> ועם תכנות מונחה עצמים.</w:t>
      </w:r>
    </w:p>
    <w:p w14:paraId="77E9B89F" w14:textId="48307CC6" w:rsidR="006B2BB0" w:rsidRDefault="006B2BB0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>בתרגיל זה ניעזר בק</w:t>
      </w:r>
      <w:r w:rsidR="007B7AB7">
        <w:rPr>
          <w:rFonts w:ascii="Arial" w:hAnsi="Arial" w:cs="Arial" w:hint="cs"/>
          <w:sz w:val="24"/>
          <w:szCs w:val="24"/>
          <w:rtl/>
        </w:rPr>
        <w:t xml:space="preserve">ובץ שמכיל את מחלקת </w:t>
      </w:r>
      <w:r w:rsidR="007B7AB7">
        <w:rPr>
          <w:rFonts w:ascii="Arial" w:hAnsi="Arial" w:cs="Arial" w:hint="cs"/>
          <w:sz w:val="24"/>
          <w:szCs w:val="24"/>
        </w:rPr>
        <w:t>P</w:t>
      </w:r>
      <w:r w:rsidR="007B7AB7">
        <w:rPr>
          <w:rFonts w:ascii="Arial" w:hAnsi="Arial" w:cs="Arial"/>
          <w:sz w:val="24"/>
          <w:szCs w:val="24"/>
        </w:rPr>
        <w:t>oint</w:t>
      </w:r>
      <w:r w:rsidR="007B7AB7">
        <w:rPr>
          <w:rFonts w:ascii="Arial" w:hAnsi="Arial" w:cs="Arial" w:hint="cs"/>
          <w:sz w:val="24"/>
          <w:szCs w:val="24"/>
          <w:rtl/>
        </w:rPr>
        <w:t xml:space="preserve"> אשר נמצא במודל (תחת תרגולים)</w:t>
      </w:r>
    </w:p>
    <w:p w14:paraId="677DB43C" w14:textId="2AF8D209" w:rsidR="006B2BB0" w:rsidRDefault="006B2BB0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 xml:space="preserve">ניצור מחלקה חדשה אשר תקרא </w:t>
      </w:r>
      <w:r>
        <w:rPr>
          <w:rFonts w:ascii="Arial" w:hAnsi="Arial" w:cs="Arial"/>
          <w:sz w:val="24"/>
          <w:szCs w:val="24"/>
          <w:rtl/>
        </w:rPr>
        <w:t>cRect</w:t>
      </w:r>
      <w:r>
        <w:rPr>
          <w:rFonts w:ascii="Arial" w:hAnsi="Arial" w:cs="Arial" w:hint="cs"/>
          <w:sz w:val="24"/>
          <w:szCs w:val="24"/>
          <w:rtl/>
        </w:rPr>
        <w:t xml:space="preserve"> אשר תייצג מלבן.</w:t>
      </w:r>
    </w:p>
    <w:p w14:paraId="269E75EB" w14:textId="0DB42FB3" w:rsidR="0001152A" w:rsidRDefault="0001152A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>אפשר להניח שהמלבן מאוזן לצירים</w:t>
      </w:r>
      <w:r w:rsidR="00942052">
        <w:rPr>
          <w:rFonts w:ascii="Arial" w:hAnsi="Arial" w:cs="Arial" w:hint="cs"/>
          <w:sz w:val="24"/>
          <w:szCs w:val="24"/>
          <w:rtl/>
        </w:rPr>
        <w:t>, כלומר לבסיס שלו אין שיפוע.</w:t>
      </w:r>
    </w:p>
    <w:p w14:paraId="5CFFEE79" w14:textId="77777777" w:rsidR="00EB6F45" w:rsidRDefault="006B2BB0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 xml:space="preserve">מלבן </w:t>
      </w:r>
      <w:r w:rsidR="00EB6F45">
        <w:rPr>
          <w:rFonts w:ascii="Arial" w:hAnsi="Arial" w:cs="Arial" w:hint="cs"/>
          <w:sz w:val="24"/>
          <w:szCs w:val="24"/>
          <w:rtl/>
        </w:rPr>
        <w:t>מי</w:t>
      </w:r>
      <w:r>
        <w:rPr>
          <w:rFonts w:ascii="Arial" w:hAnsi="Arial" w:cs="Arial" w:hint="cs"/>
          <w:sz w:val="24"/>
          <w:szCs w:val="24"/>
          <w:rtl/>
        </w:rPr>
        <w:t>וצג ע״י ארבע נקודות(נשתמש ב</w:t>
      </w:r>
      <w:r>
        <w:rPr>
          <w:rFonts w:ascii="Arial" w:hAnsi="Arial" w:cs="Arial"/>
          <w:sz w:val="24"/>
          <w:szCs w:val="24"/>
          <w:rtl/>
        </w:rPr>
        <w:t>class</w:t>
      </w:r>
      <w:r>
        <w:rPr>
          <w:rFonts w:ascii="Arial" w:hAnsi="Arial" w:cs="Arial" w:hint="cs"/>
          <w:sz w:val="24"/>
          <w:szCs w:val="24"/>
          <w:rtl/>
        </w:rPr>
        <w:t xml:space="preserve"> </w:t>
      </w:r>
      <w:r>
        <w:rPr>
          <w:rFonts w:ascii="Arial" w:hAnsi="Arial" w:cs="Arial"/>
          <w:sz w:val="24"/>
          <w:szCs w:val="24"/>
          <w:rtl/>
        </w:rPr>
        <w:t>cPoint</w:t>
      </w:r>
      <w:r>
        <w:rPr>
          <w:rFonts w:ascii="Arial" w:hAnsi="Arial" w:cs="Arial" w:hint="cs"/>
          <w:sz w:val="24"/>
          <w:szCs w:val="24"/>
          <w:rtl/>
        </w:rPr>
        <w:t xml:space="preserve"> שהגדרנו), עבור מלבן זה נוסיף את </w:t>
      </w:r>
    </w:p>
    <w:p w14:paraId="6DDC2356" w14:textId="4F1306A4" w:rsidR="006B2BB0" w:rsidRDefault="006B2BB0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>ה</w:t>
      </w:r>
      <w:r w:rsidR="00EB6F45">
        <w:rPr>
          <w:rFonts w:ascii="Arial" w:hAnsi="Arial" w:cs="Arial" w:hint="cs"/>
          <w:sz w:val="24"/>
          <w:szCs w:val="24"/>
          <w:rtl/>
        </w:rPr>
        <w:t xml:space="preserve">מתודות </w:t>
      </w:r>
      <w:r>
        <w:rPr>
          <w:rFonts w:ascii="Arial" w:hAnsi="Arial" w:cs="Arial" w:hint="cs"/>
          <w:sz w:val="24"/>
          <w:szCs w:val="24"/>
          <w:rtl/>
        </w:rPr>
        <w:t>הבא</w:t>
      </w:r>
      <w:r w:rsidR="00EB6F45">
        <w:rPr>
          <w:rFonts w:ascii="Arial" w:hAnsi="Arial" w:cs="Arial" w:hint="cs"/>
          <w:sz w:val="24"/>
          <w:szCs w:val="24"/>
          <w:rtl/>
        </w:rPr>
        <w:t>ות</w:t>
      </w:r>
      <w:r>
        <w:rPr>
          <w:rFonts w:ascii="Arial" w:hAnsi="Arial" w:cs="Arial" w:hint="cs"/>
          <w:sz w:val="24"/>
          <w:szCs w:val="24"/>
          <w:rtl/>
        </w:rPr>
        <w:t>:</w:t>
      </w:r>
    </w:p>
    <w:p w14:paraId="599AAC19" w14:textId="4B81D0F1" w:rsidR="006B2BB0" w:rsidRDefault="006B2BB0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>פ</w:t>
      </w:r>
      <w:r w:rsidR="002F41F5">
        <w:rPr>
          <w:rFonts w:ascii="Arial" w:hAnsi="Arial" w:cs="Arial" w:hint="cs"/>
          <w:sz w:val="24"/>
          <w:szCs w:val="24"/>
          <w:rtl/>
        </w:rPr>
        <w:t>ו</w:t>
      </w:r>
      <w:r>
        <w:rPr>
          <w:rFonts w:ascii="Arial" w:hAnsi="Arial" w:cs="Arial" w:hint="cs"/>
          <w:sz w:val="24"/>
          <w:szCs w:val="24"/>
          <w:rtl/>
        </w:rPr>
        <w:t>נקצי</w:t>
      </w:r>
      <w:r w:rsidR="002F41F5">
        <w:rPr>
          <w:rFonts w:ascii="Arial" w:hAnsi="Arial" w:cs="Arial" w:hint="cs"/>
          <w:sz w:val="24"/>
          <w:szCs w:val="24"/>
          <w:rtl/>
        </w:rPr>
        <w:t>ה</w:t>
      </w:r>
      <w:r>
        <w:rPr>
          <w:rFonts w:ascii="Arial" w:hAnsi="Arial" w:cs="Arial" w:hint="cs"/>
          <w:sz w:val="24"/>
          <w:szCs w:val="24"/>
          <w:rtl/>
        </w:rPr>
        <w:t xml:space="preserve"> </w:t>
      </w:r>
      <w:r>
        <w:rPr>
          <w:rFonts w:ascii="Arial" w:hAnsi="Arial" w:cs="Arial"/>
          <w:sz w:val="24"/>
          <w:szCs w:val="24"/>
          <w:rtl/>
        </w:rPr>
        <w:t>get</w:t>
      </w:r>
      <w:r>
        <w:rPr>
          <w:rFonts w:ascii="Arial" w:hAnsi="Arial" w:cs="Arial" w:hint="cs"/>
          <w:sz w:val="24"/>
          <w:szCs w:val="24"/>
          <w:rtl/>
        </w:rPr>
        <w:t xml:space="preserve"> אשר מקבלת מספר ומחזירה את הנקודה הנדרשת, כאשר:</w:t>
      </w:r>
    </w:p>
    <w:p w14:paraId="72FC72CE" w14:textId="7DF3E41F" w:rsidR="006B2BB0" w:rsidRDefault="006B2BB0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ab/>
      </w:r>
      <w:r>
        <w:rPr>
          <w:rFonts w:ascii="Arial" w:hAnsi="Arial" w:cs="Arial" w:hint="cs"/>
          <w:sz w:val="24"/>
          <w:szCs w:val="24"/>
          <w:rtl/>
        </w:rPr>
        <w:tab/>
        <w:t>0: נקודה שמאלית עליונה</w:t>
      </w:r>
    </w:p>
    <w:p w14:paraId="3297A078" w14:textId="1DDAA75C" w:rsidR="006B2BB0" w:rsidRDefault="006B2BB0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ab/>
      </w:r>
      <w:r>
        <w:rPr>
          <w:rFonts w:ascii="Arial" w:hAnsi="Arial" w:cs="Arial" w:hint="cs"/>
          <w:sz w:val="24"/>
          <w:szCs w:val="24"/>
          <w:rtl/>
        </w:rPr>
        <w:tab/>
        <w:t>1: נקודה ימנית עליונה</w:t>
      </w:r>
    </w:p>
    <w:p w14:paraId="108372E0" w14:textId="5CC36AF8" w:rsidR="006B2BB0" w:rsidRDefault="006B2BB0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ab/>
      </w:r>
      <w:r>
        <w:rPr>
          <w:rFonts w:ascii="Arial" w:hAnsi="Arial" w:cs="Arial" w:hint="cs"/>
          <w:sz w:val="24"/>
          <w:szCs w:val="24"/>
          <w:rtl/>
        </w:rPr>
        <w:tab/>
        <w:t>2: נקודה ימנית תחתונה</w:t>
      </w:r>
    </w:p>
    <w:p w14:paraId="68533FCC" w14:textId="4FEBA195" w:rsidR="006B2BB0" w:rsidRDefault="006B2BB0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ab/>
      </w:r>
      <w:r>
        <w:rPr>
          <w:rFonts w:ascii="Arial" w:hAnsi="Arial" w:cs="Arial" w:hint="cs"/>
          <w:sz w:val="24"/>
          <w:szCs w:val="24"/>
          <w:rtl/>
        </w:rPr>
        <w:tab/>
        <w:t>3: נקודה שמאלית תחתונה</w:t>
      </w:r>
    </w:p>
    <w:p w14:paraId="31D73ACD" w14:textId="0929E323" w:rsidR="006B2BB0" w:rsidRDefault="006B2BB0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 xml:space="preserve">פונקציית </w:t>
      </w:r>
      <w:r>
        <w:rPr>
          <w:rFonts w:ascii="Arial" w:hAnsi="Arial" w:cs="Arial"/>
          <w:sz w:val="24"/>
          <w:szCs w:val="24"/>
          <w:rtl/>
        </w:rPr>
        <w:t>set</w:t>
      </w:r>
      <w:r>
        <w:rPr>
          <w:rFonts w:ascii="Arial" w:hAnsi="Arial" w:cs="Arial" w:hint="cs"/>
          <w:sz w:val="24"/>
          <w:szCs w:val="24"/>
          <w:rtl/>
        </w:rPr>
        <w:t>: אשר מקבל נקודה ומספר ומבצעת השמה לנקודה המתאימה</w:t>
      </w:r>
    </w:p>
    <w:p w14:paraId="01EDA006" w14:textId="4F39AB98" w:rsidR="00455693" w:rsidRDefault="00455693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 xml:space="preserve">פונקציית </w:t>
      </w:r>
      <w:r>
        <w:rPr>
          <w:rFonts w:ascii="Arial" w:hAnsi="Arial" w:cs="Arial"/>
          <w:sz w:val="24"/>
          <w:szCs w:val="24"/>
          <w:rtl/>
        </w:rPr>
        <w:t>printRect</w:t>
      </w:r>
      <w:r>
        <w:rPr>
          <w:rFonts w:ascii="Arial" w:hAnsi="Arial" w:cs="Arial" w:hint="cs"/>
          <w:sz w:val="24"/>
          <w:szCs w:val="24"/>
          <w:rtl/>
        </w:rPr>
        <w:t>: פונקצייה אשר תדפיס את הנקודות של המלבן</w:t>
      </w:r>
    </w:p>
    <w:p w14:paraId="1E2731D9" w14:textId="46E11E55" w:rsidR="00455693" w:rsidRDefault="00455693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 xml:space="preserve">פונקציית </w:t>
      </w:r>
      <w:r>
        <w:rPr>
          <w:rFonts w:ascii="Arial" w:hAnsi="Arial" w:cs="Arial"/>
          <w:sz w:val="24"/>
          <w:szCs w:val="24"/>
          <w:rtl/>
        </w:rPr>
        <w:t>calcArea</w:t>
      </w:r>
      <w:r>
        <w:rPr>
          <w:rFonts w:ascii="Arial" w:hAnsi="Arial" w:cs="Arial" w:hint="cs"/>
          <w:sz w:val="24"/>
          <w:szCs w:val="24"/>
          <w:rtl/>
        </w:rPr>
        <w:t>: פונקציית זו תחשב את שטח המלבן ותחזיר אותו</w:t>
      </w:r>
    </w:p>
    <w:p w14:paraId="45556EC8" w14:textId="1A095364" w:rsidR="00DB2A66" w:rsidRDefault="00DB2A66" w:rsidP="00C16A87">
      <w:pPr>
        <w:rPr>
          <w:rFonts w:ascii="Arial" w:hAnsi="Arial" w:cs="Arial"/>
          <w:sz w:val="24"/>
          <w:szCs w:val="24"/>
          <w:rtl/>
        </w:rPr>
      </w:pPr>
      <w:r>
        <w:rPr>
          <w:rFonts w:ascii="Arial" w:hAnsi="Arial" w:cs="Arial" w:hint="cs"/>
          <w:sz w:val="24"/>
          <w:szCs w:val="24"/>
          <w:rtl/>
        </w:rPr>
        <w:t>יש לכתוב תכנית ראשית שמריצה את כל המתודות ומדפיסה את תוצאתן למסך.</w:t>
      </w:r>
      <w:bookmarkStart w:id="0" w:name="_GoBack"/>
      <w:bookmarkEnd w:id="0"/>
    </w:p>
    <w:p w14:paraId="0AD43F54" w14:textId="362D8157" w:rsidR="00455693" w:rsidRPr="00C16A87" w:rsidRDefault="00455693" w:rsidP="00C16A87">
      <w:pPr>
        <w:rPr>
          <w:rFonts w:ascii="Arial" w:hAnsi="Arial" w:cs="Arial"/>
          <w:sz w:val="24"/>
          <w:szCs w:val="24"/>
        </w:rPr>
      </w:pPr>
    </w:p>
    <w:sectPr w:rsidR="00455693" w:rsidRPr="00C16A87" w:rsidSect="00625417">
      <w:pgSz w:w="11906" w:h="16838"/>
      <w:pgMar w:top="1440" w:right="1286" w:bottom="1440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F4422D" w14:textId="77777777" w:rsidR="005209F7" w:rsidRDefault="005209F7" w:rsidP="003C220C">
      <w:pPr>
        <w:spacing w:after="0" w:line="240" w:lineRule="auto"/>
      </w:pPr>
      <w:r>
        <w:separator/>
      </w:r>
    </w:p>
  </w:endnote>
  <w:endnote w:type="continuationSeparator" w:id="0">
    <w:p w14:paraId="558B3BD6" w14:textId="77777777" w:rsidR="005209F7" w:rsidRDefault="005209F7" w:rsidP="003C22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DFFD3C" w14:textId="77777777" w:rsidR="005209F7" w:rsidRDefault="005209F7" w:rsidP="003C220C">
      <w:pPr>
        <w:spacing w:after="0" w:line="240" w:lineRule="auto"/>
      </w:pPr>
      <w:r>
        <w:separator/>
      </w:r>
    </w:p>
  </w:footnote>
  <w:footnote w:type="continuationSeparator" w:id="0">
    <w:p w14:paraId="0761DCF4" w14:textId="77777777" w:rsidR="005209F7" w:rsidRDefault="005209F7" w:rsidP="003C22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A93474"/>
    <w:multiLevelType w:val="hybridMultilevel"/>
    <w:tmpl w:val="1AB02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EE4825"/>
    <w:multiLevelType w:val="hybridMultilevel"/>
    <w:tmpl w:val="1272FDD8"/>
    <w:lvl w:ilvl="0" w:tplc="0CB86C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076804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8CBB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E72BD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8EAD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1295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95E80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500EA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1F09D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67875F7"/>
    <w:multiLevelType w:val="hybridMultilevel"/>
    <w:tmpl w:val="03624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500" w:hanging="36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B219D7"/>
    <w:multiLevelType w:val="hybridMultilevel"/>
    <w:tmpl w:val="09125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831B14"/>
    <w:multiLevelType w:val="hybridMultilevel"/>
    <w:tmpl w:val="49D6EA5A"/>
    <w:lvl w:ilvl="0" w:tplc="5552B34E">
      <w:start w:val="1"/>
      <w:numFmt w:val="decimal"/>
      <w:lvlText w:val="%1."/>
      <w:lvlJc w:val="left"/>
      <w:pPr>
        <w:ind w:left="720" w:hanging="360"/>
      </w:pPr>
      <w:rPr>
        <w:rFonts w:hint="cs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sDC1NDU2NTMwNjFX0lEKTi0uzszPAykwqgUAKxbi2CwAAAA="/>
  </w:docVars>
  <w:rsids>
    <w:rsidRoot w:val="00690B01"/>
    <w:rsid w:val="0001152A"/>
    <w:rsid w:val="0002302F"/>
    <w:rsid w:val="00034C7E"/>
    <w:rsid w:val="00045A3A"/>
    <w:rsid w:val="00052261"/>
    <w:rsid w:val="000629B2"/>
    <w:rsid w:val="0006509C"/>
    <w:rsid w:val="00117DC9"/>
    <w:rsid w:val="00131ECF"/>
    <w:rsid w:val="00175EBC"/>
    <w:rsid w:val="001B4889"/>
    <w:rsid w:val="001E53F7"/>
    <w:rsid w:val="00202E1B"/>
    <w:rsid w:val="002043EF"/>
    <w:rsid w:val="00226424"/>
    <w:rsid w:val="00290A2B"/>
    <w:rsid w:val="002A6519"/>
    <w:rsid w:val="002C7ACC"/>
    <w:rsid w:val="002E44C7"/>
    <w:rsid w:val="002F41F5"/>
    <w:rsid w:val="00352B2B"/>
    <w:rsid w:val="0039143E"/>
    <w:rsid w:val="00392CF2"/>
    <w:rsid w:val="003C220C"/>
    <w:rsid w:val="00447B69"/>
    <w:rsid w:val="00455693"/>
    <w:rsid w:val="00515E91"/>
    <w:rsid w:val="005209F7"/>
    <w:rsid w:val="005305BF"/>
    <w:rsid w:val="00583E49"/>
    <w:rsid w:val="005F4701"/>
    <w:rsid w:val="00625417"/>
    <w:rsid w:val="0063471F"/>
    <w:rsid w:val="006525CF"/>
    <w:rsid w:val="00690B01"/>
    <w:rsid w:val="006B2BB0"/>
    <w:rsid w:val="00792A3A"/>
    <w:rsid w:val="00793306"/>
    <w:rsid w:val="007953EC"/>
    <w:rsid w:val="007A2DE0"/>
    <w:rsid w:val="007B7AB7"/>
    <w:rsid w:val="007E3964"/>
    <w:rsid w:val="00801BD7"/>
    <w:rsid w:val="00841972"/>
    <w:rsid w:val="00845CF8"/>
    <w:rsid w:val="0087756F"/>
    <w:rsid w:val="008B48AC"/>
    <w:rsid w:val="008D1449"/>
    <w:rsid w:val="008D2F82"/>
    <w:rsid w:val="008E5660"/>
    <w:rsid w:val="008F4E44"/>
    <w:rsid w:val="00923731"/>
    <w:rsid w:val="00942052"/>
    <w:rsid w:val="00942E3A"/>
    <w:rsid w:val="00973220"/>
    <w:rsid w:val="009E0BAA"/>
    <w:rsid w:val="00A27F24"/>
    <w:rsid w:val="00A77E86"/>
    <w:rsid w:val="00A8416F"/>
    <w:rsid w:val="00A93D28"/>
    <w:rsid w:val="00AA7456"/>
    <w:rsid w:val="00AB1C17"/>
    <w:rsid w:val="00B20C23"/>
    <w:rsid w:val="00B334E0"/>
    <w:rsid w:val="00B50224"/>
    <w:rsid w:val="00B56019"/>
    <w:rsid w:val="00BD078B"/>
    <w:rsid w:val="00BD1043"/>
    <w:rsid w:val="00BD37A8"/>
    <w:rsid w:val="00C04C9B"/>
    <w:rsid w:val="00C16A87"/>
    <w:rsid w:val="00C650F3"/>
    <w:rsid w:val="00C91053"/>
    <w:rsid w:val="00C924FA"/>
    <w:rsid w:val="00C93D39"/>
    <w:rsid w:val="00CA4A3A"/>
    <w:rsid w:val="00CC3221"/>
    <w:rsid w:val="00CD286A"/>
    <w:rsid w:val="00CF0B15"/>
    <w:rsid w:val="00D901C9"/>
    <w:rsid w:val="00DB2A66"/>
    <w:rsid w:val="00DF7FB2"/>
    <w:rsid w:val="00E16993"/>
    <w:rsid w:val="00E919BE"/>
    <w:rsid w:val="00EA53BA"/>
    <w:rsid w:val="00EB6F45"/>
    <w:rsid w:val="00ED373F"/>
    <w:rsid w:val="00EE07F1"/>
    <w:rsid w:val="00EF4E95"/>
    <w:rsid w:val="00F647A2"/>
    <w:rsid w:val="00F84CBA"/>
    <w:rsid w:val="00FB2124"/>
    <w:rsid w:val="00FC0AA7"/>
    <w:rsid w:val="00FF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FE09F9"/>
  <w15:docId w15:val="{345641DD-95AE-4AA5-90C4-DA0DA43EE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7FB2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25417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3C220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כותרת עליונה תו"/>
    <w:basedOn w:val="a0"/>
    <w:link w:val="a4"/>
    <w:uiPriority w:val="99"/>
    <w:rsid w:val="003C220C"/>
  </w:style>
  <w:style w:type="paragraph" w:styleId="a6">
    <w:name w:val="footer"/>
    <w:basedOn w:val="a"/>
    <w:link w:val="a7"/>
    <w:uiPriority w:val="99"/>
    <w:unhideWhenUsed/>
    <w:rsid w:val="003C220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כותרת תחתונה תו"/>
    <w:basedOn w:val="a0"/>
    <w:link w:val="a6"/>
    <w:uiPriority w:val="99"/>
    <w:rsid w:val="003C220C"/>
  </w:style>
  <w:style w:type="paragraph" w:styleId="a8">
    <w:name w:val="Balloon Text"/>
    <w:basedOn w:val="a"/>
    <w:link w:val="a9"/>
    <w:uiPriority w:val="99"/>
    <w:semiHidden/>
    <w:unhideWhenUsed/>
    <w:rsid w:val="003C220C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9">
    <w:name w:val="טקסט בלונים תו"/>
    <w:basedOn w:val="a0"/>
    <w:link w:val="a8"/>
    <w:uiPriority w:val="99"/>
    <w:semiHidden/>
    <w:rsid w:val="003C220C"/>
    <w:rPr>
      <w:rFonts w:ascii="Lucida Grande" w:hAnsi="Lucida Grande" w:cs="Lucida Grande"/>
      <w:sz w:val="18"/>
      <w:szCs w:val="18"/>
    </w:rPr>
  </w:style>
  <w:style w:type="character" w:styleId="aa">
    <w:name w:val="Placeholder Text"/>
    <w:basedOn w:val="a0"/>
    <w:uiPriority w:val="99"/>
    <w:semiHidden/>
    <w:rsid w:val="008E5660"/>
    <w:rPr>
      <w:color w:val="808080"/>
    </w:rPr>
  </w:style>
  <w:style w:type="character" w:styleId="Hyperlink">
    <w:name w:val="Hyperlink"/>
    <w:basedOn w:val="a0"/>
    <w:uiPriority w:val="99"/>
    <w:unhideWhenUsed/>
    <w:rsid w:val="0045569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1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793174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3223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411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3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1923D9-79AB-4CC5-BFF3-CF5F6DD95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Haim Shafir</cp:lastModifiedBy>
  <cp:revision>12</cp:revision>
  <dcterms:created xsi:type="dcterms:W3CDTF">2014-02-27T19:19:00Z</dcterms:created>
  <dcterms:modified xsi:type="dcterms:W3CDTF">2020-10-31T17:50:00Z</dcterms:modified>
</cp:coreProperties>
</file>